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417B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2FA5BE60" wp14:editId="04852F76">
            <wp:extent cx="839972" cy="855020"/>
            <wp:effectExtent l="0" t="0" r="0" b="2540"/>
            <wp:docPr id="1" name="Resim 1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799" cy="867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D2417B">
        <w:rPr>
          <w:rFonts w:ascii="Times New Roman" w:eastAsia="Calibri" w:hAnsi="Times New Roman" w:cs="Times New Roman"/>
          <w:sz w:val="24"/>
          <w:szCs w:val="24"/>
          <w:lang w:eastAsia="ar-SA"/>
        </w:rPr>
        <w:t>T.C.</w:t>
      </w:r>
    </w:p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D2417B">
        <w:rPr>
          <w:rFonts w:ascii="Times New Roman" w:eastAsia="Calibri" w:hAnsi="Times New Roman" w:cs="Times New Roman"/>
          <w:sz w:val="24"/>
          <w:szCs w:val="24"/>
          <w:lang w:eastAsia="ar-SA"/>
        </w:rPr>
        <w:t>YAŞAR ÜNİVERSİTESİ</w:t>
      </w:r>
    </w:p>
    <w:p w:rsidR="001E21DE" w:rsidRPr="00D2417B" w:rsidRDefault="001E21DE" w:rsidP="00D2417B">
      <w:pPr>
        <w:spacing w:after="0" w:line="276" w:lineRule="auto"/>
        <w:jc w:val="center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D2417B">
        <w:rPr>
          <w:rFonts w:ascii="Times New Roman" w:eastAsia="Calibri" w:hAnsi="Times New Roman" w:cs="Times New Roman"/>
          <w:sz w:val="24"/>
          <w:szCs w:val="24"/>
          <w:lang w:eastAsia="ar-SA"/>
        </w:rPr>
        <w:t>ENGELLİ ÖĞRENCİ BİRİMİ</w:t>
      </w:r>
    </w:p>
    <w:p w:rsidR="001E21DE" w:rsidRPr="00D2417B" w:rsidRDefault="001E21DE" w:rsidP="00D2417B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1E21DE" w:rsidRPr="00D2417B" w:rsidRDefault="00722331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417B">
        <w:rPr>
          <w:rFonts w:ascii="Times New Roman" w:eastAsia="Calibri" w:hAnsi="Times New Roman" w:cs="Times New Roman"/>
          <w:b/>
          <w:sz w:val="24"/>
          <w:szCs w:val="24"/>
        </w:rPr>
        <w:t>202</w:t>
      </w:r>
      <w:r w:rsidR="005473C8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- 202</w:t>
      </w:r>
      <w:r w:rsidR="005473C8">
        <w:rPr>
          <w:rFonts w:ascii="Times New Roman" w:eastAsia="Calibri" w:hAnsi="Times New Roman" w:cs="Times New Roman"/>
          <w:b/>
          <w:sz w:val="24"/>
          <w:szCs w:val="24"/>
        </w:rPr>
        <w:t>3</w:t>
      </w:r>
      <w:r w:rsidR="001E21DE" w:rsidRPr="00D2417B">
        <w:rPr>
          <w:rFonts w:ascii="Times New Roman" w:eastAsia="Calibri" w:hAnsi="Times New Roman" w:cs="Times New Roman"/>
          <w:b/>
          <w:sz w:val="24"/>
          <w:szCs w:val="24"/>
        </w:rPr>
        <w:t xml:space="preserve"> Yılı Birim Faaliyet Raporu</w:t>
      </w:r>
    </w:p>
    <w:p w:rsidR="001E21DE" w:rsidRPr="00D2417B" w:rsidRDefault="001E21DE" w:rsidP="00D2417B">
      <w:pPr>
        <w:suppressAutoHyphens/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1E21DE" w:rsidRPr="00D2417B" w:rsidRDefault="001E21DE" w:rsidP="00D2417B">
      <w:pPr>
        <w:suppressAutoHyphens/>
        <w:spacing w:after="0" w:line="276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17B">
        <w:rPr>
          <w:rFonts w:ascii="Times New Roman" w:eastAsia="Calibri" w:hAnsi="Times New Roman" w:cs="Times New Roman"/>
          <w:sz w:val="24"/>
          <w:szCs w:val="24"/>
        </w:rPr>
        <w:t>Üniversitemiz Engelli Öğrenci Birimi</w:t>
      </w:r>
      <w:r w:rsidR="00F7701E" w:rsidRPr="00D2417B">
        <w:rPr>
          <w:rFonts w:ascii="Times New Roman" w:eastAsia="Calibri" w:hAnsi="Times New Roman" w:cs="Times New Roman"/>
          <w:sz w:val="24"/>
          <w:szCs w:val="24"/>
        </w:rPr>
        <w:t>’nin,</w:t>
      </w:r>
      <w:r w:rsidR="00722331" w:rsidRPr="00D2417B">
        <w:rPr>
          <w:rFonts w:ascii="Times New Roman" w:eastAsia="Calibri" w:hAnsi="Times New Roman" w:cs="Times New Roman"/>
          <w:sz w:val="24"/>
          <w:szCs w:val="24"/>
        </w:rPr>
        <w:t xml:space="preserve"> 01 Eylül 202</w:t>
      </w:r>
      <w:r w:rsidR="00C10525">
        <w:rPr>
          <w:rFonts w:ascii="Times New Roman" w:eastAsia="Calibri" w:hAnsi="Times New Roman" w:cs="Times New Roman"/>
          <w:sz w:val="24"/>
          <w:szCs w:val="24"/>
        </w:rPr>
        <w:t>2</w:t>
      </w:r>
      <w:r w:rsidR="00722331" w:rsidRPr="00D2417B">
        <w:rPr>
          <w:rFonts w:ascii="Times New Roman" w:eastAsia="Calibri" w:hAnsi="Times New Roman" w:cs="Times New Roman"/>
          <w:sz w:val="24"/>
          <w:szCs w:val="24"/>
        </w:rPr>
        <w:t xml:space="preserve"> – </w:t>
      </w:r>
      <w:r w:rsidR="00C60547">
        <w:rPr>
          <w:rFonts w:ascii="Times New Roman" w:eastAsia="Calibri" w:hAnsi="Times New Roman" w:cs="Times New Roman"/>
          <w:sz w:val="24"/>
          <w:szCs w:val="24"/>
        </w:rPr>
        <w:t>14</w:t>
      </w:r>
      <w:r w:rsidR="00722331" w:rsidRPr="00D2417B">
        <w:rPr>
          <w:rFonts w:ascii="Times New Roman" w:eastAsia="Calibri" w:hAnsi="Times New Roman" w:cs="Times New Roman"/>
          <w:sz w:val="24"/>
          <w:szCs w:val="24"/>
        </w:rPr>
        <w:t xml:space="preserve"> Ağustos 202</w:t>
      </w:r>
      <w:r w:rsidR="002A070B">
        <w:rPr>
          <w:rFonts w:ascii="Times New Roman" w:eastAsia="Calibri" w:hAnsi="Times New Roman" w:cs="Times New Roman"/>
          <w:sz w:val="24"/>
          <w:szCs w:val="24"/>
        </w:rPr>
        <w:t>3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7701E" w:rsidRPr="00D2417B">
        <w:rPr>
          <w:rFonts w:ascii="Times New Roman" w:eastAsia="Calibri" w:hAnsi="Times New Roman" w:cs="Times New Roman"/>
          <w:sz w:val="24"/>
          <w:szCs w:val="24"/>
        </w:rPr>
        <w:t xml:space="preserve">dönemi </w:t>
      </w:r>
      <w:r w:rsidRPr="00D2417B">
        <w:rPr>
          <w:rFonts w:ascii="Times New Roman" w:eastAsia="Calibri" w:hAnsi="Times New Roman" w:cs="Times New Roman"/>
          <w:sz w:val="24"/>
          <w:szCs w:val="24"/>
        </w:rPr>
        <w:t>çalışmaları aşağıda</w:t>
      </w:r>
      <w:r w:rsidR="00F7701E" w:rsidRPr="00D2417B">
        <w:rPr>
          <w:rFonts w:ascii="Times New Roman" w:eastAsia="Calibri" w:hAnsi="Times New Roman" w:cs="Times New Roman"/>
          <w:sz w:val="24"/>
          <w:szCs w:val="24"/>
        </w:rPr>
        <w:t xml:space="preserve"> yer alan</w:t>
      </w:r>
      <w:r w:rsidRPr="00D2417B">
        <w:rPr>
          <w:rFonts w:ascii="Times New Roman" w:eastAsia="Calibri" w:hAnsi="Times New Roman" w:cs="Times New Roman"/>
          <w:sz w:val="24"/>
          <w:szCs w:val="24"/>
        </w:rPr>
        <w:t xml:space="preserve"> üyelerin katılımıyla gerçekleştirmiştir.</w:t>
      </w:r>
    </w:p>
    <w:p w:rsidR="001E21DE" w:rsidRPr="00D2417B" w:rsidRDefault="001E21DE" w:rsidP="00D2417B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1E21DE" w:rsidRPr="00D2417B" w:rsidRDefault="001E21DE" w:rsidP="00D2417B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oKlavuzu"/>
        <w:tblW w:w="87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30"/>
        <w:gridCol w:w="1557"/>
      </w:tblGrid>
      <w:tr w:rsidR="001E21DE" w:rsidRPr="00D2417B" w:rsidTr="005450F9">
        <w:trPr>
          <w:trHeight w:val="217"/>
        </w:trPr>
        <w:tc>
          <w:tcPr>
            <w:tcW w:w="7230" w:type="dxa"/>
            <w:hideMark/>
          </w:tcPr>
          <w:p w:rsidR="001E21DE" w:rsidRPr="00D2417B" w:rsidRDefault="005450F9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ktör Yardımcısı 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Prof.Dr. Ali Nazım SÖZER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Başkan</w:t>
            </w:r>
          </w:p>
        </w:tc>
      </w:tr>
      <w:tr w:rsidR="001E21DE" w:rsidRPr="00D2417B" w:rsidTr="005450F9">
        <w:trPr>
          <w:trHeight w:val="423"/>
        </w:trPr>
        <w:tc>
          <w:tcPr>
            <w:tcW w:w="7230" w:type="dxa"/>
            <w:hideMark/>
          </w:tcPr>
          <w:p w:rsidR="001E21DE" w:rsidRPr="00D2417B" w:rsidRDefault="005450F9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dın ve Aile Çalışmaları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Uy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r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d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A24F43">
              <w:rPr>
                <w:rFonts w:ascii="Times New Roman" w:hAnsi="Times New Roman"/>
                <w:sz w:val="24"/>
                <w:szCs w:val="24"/>
              </w:rPr>
              <w:t>Prof.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.Dr</w:t>
            </w:r>
            <w:proofErr w:type="spellEnd"/>
            <w:r w:rsidR="001E21DE" w:rsidRPr="00D2417B">
              <w:rPr>
                <w:rFonts w:ascii="Times New Roman" w:hAnsi="Times New Roman"/>
                <w:sz w:val="24"/>
                <w:szCs w:val="24"/>
              </w:rPr>
              <w:t>. Huriye TOKER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5450F9">
        <w:trPr>
          <w:trHeight w:val="317"/>
        </w:trPr>
        <w:tc>
          <w:tcPr>
            <w:tcW w:w="7230" w:type="dxa"/>
            <w:hideMark/>
          </w:tcPr>
          <w:p w:rsidR="001E21DE" w:rsidRPr="00D2417B" w:rsidRDefault="005450F9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gelli Öğrenci Birimi-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D</w:t>
            </w:r>
            <w:r w:rsidR="00A24F43">
              <w:rPr>
                <w:rFonts w:ascii="Times New Roman" w:hAnsi="Times New Roman"/>
                <w:sz w:val="24"/>
                <w:szCs w:val="24"/>
              </w:rPr>
              <w:t>oç. Dr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. Üyesi Serpil KAHRAMAN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5450F9">
        <w:trPr>
          <w:trHeight w:val="239"/>
        </w:trPr>
        <w:tc>
          <w:tcPr>
            <w:tcW w:w="7230" w:type="dxa"/>
            <w:hideMark/>
          </w:tcPr>
          <w:p w:rsidR="001E21DE" w:rsidRPr="00D2417B" w:rsidRDefault="005450F9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gelli Öğrenci Birimi-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Dr. Öğr. Üyesi Özge CAN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5450F9">
        <w:trPr>
          <w:trHeight w:val="275"/>
        </w:trPr>
        <w:tc>
          <w:tcPr>
            <w:tcW w:w="7230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Gen. Sek. Yrd. Dr. Ali Galip AYVAT</w:t>
            </w:r>
          </w:p>
          <w:p w:rsidR="001E21DE" w:rsidRPr="00D2417B" w:rsidRDefault="005450F9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riyer ve Mezunlar Merkez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d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>Dr. Senem YILMAZ</w:t>
            </w:r>
          </w:p>
          <w:p w:rsidR="001E21DE" w:rsidRPr="00D2417B" w:rsidRDefault="001E21DE" w:rsidP="00D2417B">
            <w:pPr>
              <w:tabs>
                <w:tab w:val="right" w:pos="5880"/>
              </w:tabs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Proje</w:t>
            </w:r>
            <w:r w:rsidR="005450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5450F9">
              <w:rPr>
                <w:rFonts w:ascii="Times New Roman" w:hAnsi="Times New Roman"/>
                <w:sz w:val="24"/>
                <w:szCs w:val="24"/>
              </w:rPr>
              <w:t>İnşşat</w:t>
            </w:r>
            <w:proofErr w:type="spellEnd"/>
            <w:r w:rsidR="005450F9">
              <w:rPr>
                <w:rFonts w:ascii="Times New Roman" w:hAnsi="Times New Roman"/>
                <w:sz w:val="24"/>
                <w:szCs w:val="24"/>
              </w:rPr>
              <w:t xml:space="preserve"> Bakım Onarım Tek. İş. </w:t>
            </w:r>
            <w:r w:rsidRPr="00D2417B">
              <w:rPr>
                <w:rFonts w:ascii="Times New Roman" w:hAnsi="Times New Roman"/>
                <w:sz w:val="24"/>
                <w:szCs w:val="24"/>
              </w:rPr>
              <w:t>Koordinatör</w:t>
            </w:r>
            <w:r w:rsidR="00A61CCB" w:rsidRPr="00D2417B">
              <w:rPr>
                <w:rFonts w:ascii="Times New Roman" w:hAnsi="Times New Roman"/>
                <w:sz w:val="24"/>
                <w:szCs w:val="24"/>
              </w:rPr>
              <w:t>ü</w:t>
            </w:r>
            <w:r w:rsidRPr="00D2417B">
              <w:rPr>
                <w:rFonts w:ascii="Times New Roman" w:hAnsi="Times New Roman"/>
                <w:sz w:val="24"/>
                <w:szCs w:val="24"/>
              </w:rPr>
              <w:t xml:space="preserve"> Yetkin TÜRK</w:t>
            </w:r>
            <w:r w:rsidRPr="00D2417B">
              <w:rPr>
                <w:rFonts w:ascii="Times New Roman" w:hAnsi="Times New Roman"/>
                <w:sz w:val="24"/>
                <w:szCs w:val="24"/>
              </w:rPr>
              <w:tab/>
              <w:t xml:space="preserve">    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5450F9">
        <w:trPr>
          <w:trHeight w:val="339"/>
        </w:trPr>
        <w:tc>
          <w:tcPr>
            <w:tcW w:w="7230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Sağlık Kültür Spor Müdür</w:t>
            </w:r>
            <w:r w:rsidR="00A61CCB" w:rsidRPr="00D2417B">
              <w:rPr>
                <w:rFonts w:ascii="Times New Roman" w:hAnsi="Times New Roman"/>
                <w:sz w:val="24"/>
                <w:szCs w:val="24"/>
              </w:rPr>
              <w:t>ü</w:t>
            </w:r>
            <w:r w:rsidR="00C10B6C" w:rsidRPr="00D2417B">
              <w:rPr>
                <w:rFonts w:ascii="Times New Roman" w:hAnsi="Times New Roman"/>
                <w:sz w:val="24"/>
                <w:szCs w:val="24"/>
              </w:rPr>
              <w:t xml:space="preserve"> Taylan DÜNDAR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5450F9">
        <w:trPr>
          <w:trHeight w:val="375"/>
        </w:trPr>
        <w:tc>
          <w:tcPr>
            <w:tcW w:w="7230" w:type="dxa"/>
            <w:hideMark/>
          </w:tcPr>
          <w:p w:rsidR="001E21DE" w:rsidRPr="00D2417B" w:rsidRDefault="005450F9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KS </w:t>
            </w:r>
            <w:r w:rsidR="001E21DE" w:rsidRPr="00D2417B">
              <w:rPr>
                <w:rFonts w:ascii="Times New Roman" w:hAnsi="Times New Roman"/>
                <w:sz w:val="24"/>
                <w:szCs w:val="24"/>
              </w:rPr>
              <w:t xml:space="preserve">Psikolog Zeynep Melis </w:t>
            </w:r>
            <w:r>
              <w:rPr>
                <w:rFonts w:ascii="Times New Roman" w:hAnsi="Times New Roman"/>
                <w:sz w:val="24"/>
                <w:szCs w:val="24"/>
              </w:rPr>
              <w:t>KÖSEOĞLU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D82BEC" w:rsidRPr="00D2417B" w:rsidTr="005450F9">
        <w:trPr>
          <w:trHeight w:val="375"/>
        </w:trPr>
        <w:tc>
          <w:tcPr>
            <w:tcW w:w="7230" w:type="dxa"/>
          </w:tcPr>
          <w:p w:rsidR="00D82BEC" w:rsidRDefault="00D82BEC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82BEC">
              <w:rPr>
                <w:rFonts w:ascii="Times New Roman" w:hAnsi="Times New Roman"/>
                <w:sz w:val="24"/>
                <w:szCs w:val="24"/>
              </w:rPr>
              <w:t>Öğrenci Üye</w:t>
            </w:r>
            <w:bookmarkStart w:id="0" w:name="_GoBack"/>
            <w:bookmarkEnd w:id="0"/>
            <w:r w:rsidRPr="00D82BEC">
              <w:rPr>
                <w:rFonts w:ascii="Times New Roman" w:hAnsi="Times New Roman"/>
                <w:sz w:val="24"/>
                <w:szCs w:val="24"/>
              </w:rPr>
              <w:t xml:space="preserve"> Elif AKKAYA</w:t>
            </w:r>
          </w:p>
        </w:tc>
        <w:tc>
          <w:tcPr>
            <w:tcW w:w="1557" w:type="dxa"/>
          </w:tcPr>
          <w:p w:rsidR="00D82BEC" w:rsidRPr="00D2417B" w:rsidRDefault="00D82BEC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82BEC">
              <w:rPr>
                <w:rFonts w:ascii="Times New Roman" w:hAnsi="Times New Roman"/>
                <w:sz w:val="24"/>
                <w:szCs w:val="24"/>
              </w:rPr>
              <w:t>Üye</w:t>
            </w:r>
          </w:p>
        </w:tc>
      </w:tr>
      <w:tr w:rsidR="001E21DE" w:rsidRPr="00D2417B" w:rsidTr="005450F9">
        <w:trPr>
          <w:trHeight w:val="156"/>
        </w:trPr>
        <w:tc>
          <w:tcPr>
            <w:tcW w:w="7230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Sağlık Kültür Spor Müdürlüğü (Uzman) Fikret ATALANLI</w:t>
            </w:r>
          </w:p>
        </w:tc>
        <w:tc>
          <w:tcPr>
            <w:tcW w:w="1557" w:type="dxa"/>
            <w:hideMark/>
          </w:tcPr>
          <w:p w:rsidR="001E21DE" w:rsidRPr="00D2417B" w:rsidRDefault="001E21DE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2417B">
              <w:rPr>
                <w:rFonts w:ascii="Times New Roman" w:hAnsi="Times New Roman"/>
                <w:sz w:val="24"/>
                <w:szCs w:val="24"/>
              </w:rPr>
              <w:t>Raportör</w:t>
            </w:r>
          </w:p>
        </w:tc>
      </w:tr>
      <w:tr w:rsidR="001E21DE" w:rsidRPr="00D2417B" w:rsidTr="005450F9">
        <w:trPr>
          <w:trHeight w:val="191"/>
        </w:trPr>
        <w:tc>
          <w:tcPr>
            <w:tcW w:w="7230" w:type="dxa"/>
            <w:hideMark/>
          </w:tcPr>
          <w:p w:rsidR="001E21DE" w:rsidRPr="00D2417B" w:rsidRDefault="001E21DE" w:rsidP="00D2417B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7" w:type="dxa"/>
          </w:tcPr>
          <w:p w:rsidR="00C10525" w:rsidRDefault="00C10525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C10525" w:rsidRDefault="00C10525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C10525" w:rsidRDefault="00C10525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C10525" w:rsidRDefault="00C10525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C10525" w:rsidRPr="00D2417B" w:rsidRDefault="00C10525" w:rsidP="00D2417B">
            <w:pPr>
              <w:spacing w:after="20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5450F9" w:rsidRDefault="005450F9" w:rsidP="00D2417B">
      <w:pPr>
        <w:spacing w:after="0" w:line="276" w:lineRule="auto"/>
        <w:ind w:left="714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450F9" w:rsidRDefault="005450F9" w:rsidP="005450F9">
      <w:pPr>
        <w:spacing w:after="20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C10525">
        <w:rPr>
          <w:rFonts w:ascii="Times New Roman" w:hAnsi="Times New Roman"/>
          <w:b/>
          <w:sz w:val="24"/>
          <w:szCs w:val="24"/>
        </w:rPr>
        <w:lastRenderedPageBreak/>
        <w:t>2022 Eylül – 2023 Ağustos Tamamlanan ve/veya Süreci Devam Eden Kararlar ve Faaliyetler</w:t>
      </w:r>
    </w:p>
    <w:p w:rsidR="001E21DE" w:rsidRDefault="00C10525" w:rsidP="00D2417B">
      <w:pPr>
        <w:spacing w:after="0" w:line="276" w:lineRule="auto"/>
        <w:ind w:left="71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Birimimiz, ilgili faaliyet döneminde ayda en az bir kez olmak üzere toplantı düzenlemiş, ayrıca gereken hallerde ilave toplantı yapılmıştır. Alınan kararların takibi sağlanmaktadır. </w:t>
      </w:r>
      <w:r w:rsidR="00D20460">
        <w:rPr>
          <w:rFonts w:ascii="Times New Roman" w:eastAsia="Calibri" w:hAnsi="Times New Roman" w:cs="Times New Roman"/>
          <w:sz w:val="24"/>
          <w:szCs w:val="24"/>
        </w:rPr>
        <w:t>Bu süreçte dokuz adet toplantı düzenlenmiş olup, i</w:t>
      </w:r>
      <w:r>
        <w:rPr>
          <w:rFonts w:ascii="Times New Roman" w:eastAsia="Calibri" w:hAnsi="Times New Roman" w:cs="Times New Roman"/>
          <w:sz w:val="24"/>
          <w:szCs w:val="24"/>
        </w:rPr>
        <w:t>lgili dönem karar ve faaliyetleri konularına göre aşağıdaki gibidir</w:t>
      </w:r>
      <w:r w:rsidR="00D20460">
        <w:rPr>
          <w:rFonts w:ascii="Times New Roman" w:eastAsia="Calibri" w:hAnsi="Times New Roman" w:cs="Times New Roman"/>
          <w:sz w:val="24"/>
          <w:szCs w:val="24"/>
        </w:rPr>
        <w:t>:</w:t>
      </w:r>
    </w:p>
    <w:p w:rsidR="00D20460" w:rsidRDefault="00D20460" w:rsidP="00D2417B">
      <w:pPr>
        <w:spacing w:after="0" w:line="276" w:lineRule="auto"/>
        <w:ind w:left="714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614DE" w:rsidRDefault="00D20460" w:rsidP="00D20460">
      <w:pPr>
        <w:pStyle w:val="ListeParagraf"/>
        <w:numPr>
          <w:ilvl w:val="0"/>
          <w:numId w:val="6"/>
        </w:num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0460">
        <w:rPr>
          <w:rFonts w:ascii="Times New Roman" w:eastAsia="Calibri" w:hAnsi="Times New Roman" w:cs="Times New Roman"/>
          <w:b/>
          <w:sz w:val="24"/>
          <w:szCs w:val="24"/>
        </w:rPr>
        <w:t>Engelli Öğrenci Birim Geliştirme</w:t>
      </w:r>
    </w:p>
    <w:p w:rsidR="009A2EC9" w:rsidRDefault="009A2EC9" w:rsidP="009A2EC9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9A2EC9" w:rsidRDefault="00B614DE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A.1. </w:t>
      </w:r>
      <w:r w:rsidRPr="00B614DE">
        <w:rPr>
          <w:rFonts w:ascii="Times New Roman" w:eastAsia="Calibri" w:hAnsi="Times New Roman" w:cs="Times New Roman"/>
          <w:sz w:val="24"/>
          <w:szCs w:val="24"/>
        </w:rPr>
        <w:t xml:space="preserve">Sanat ve Tasarım Fakültesi </w:t>
      </w:r>
      <w:r w:rsidR="005D5281">
        <w:rPr>
          <w:rFonts w:ascii="Times New Roman" w:eastAsia="Calibri" w:hAnsi="Times New Roman" w:cs="Times New Roman"/>
          <w:sz w:val="24"/>
          <w:szCs w:val="24"/>
        </w:rPr>
        <w:t>Çizgi Film ve Animasyon</w:t>
      </w:r>
      <w:r w:rsidRPr="00B614DE">
        <w:rPr>
          <w:rFonts w:ascii="Times New Roman" w:eastAsia="Calibri" w:hAnsi="Times New Roman" w:cs="Times New Roman"/>
          <w:sz w:val="24"/>
          <w:szCs w:val="24"/>
        </w:rPr>
        <w:t xml:space="preserve"> Bölüm Başkanı Dr.</w:t>
      </w:r>
      <w:r w:rsidR="00690A9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ğr.</w:t>
      </w:r>
      <w:r w:rsidR="00690A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Üyesi İsmail Okay Tarafından önerilen, </w:t>
      </w:r>
      <w:r w:rsidRPr="00C9237B">
        <w:rPr>
          <w:rFonts w:ascii="Times New Roman" w:hAnsi="Times New Roman" w:cs="Times New Roman"/>
          <w:sz w:val="24"/>
          <w:szCs w:val="24"/>
        </w:rPr>
        <w:t>Görme Engelliler için 3 boyutlu kampüs yönlendirme</w:t>
      </w:r>
      <w:r>
        <w:rPr>
          <w:rFonts w:ascii="Times New Roman" w:hAnsi="Times New Roman" w:cs="Times New Roman"/>
          <w:sz w:val="24"/>
          <w:szCs w:val="24"/>
        </w:rPr>
        <w:t xml:space="preserve"> aparatı projesi, Bilimsel Araştırma Projesi- BAP proje başvurusuna dönüştürülmüş olup, ilgili çalışma süreci devam etmektedir.</w:t>
      </w:r>
    </w:p>
    <w:p w:rsidR="00CB61FF" w:rsidRDefault="00CB61FF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</w:p>
    <w:p w:rsidR="009A2EC9" w:rsidRDefault="009A2EC9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A</w:t>
      </w:r>
      <w:r w:rsidRPr="009A2EC9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9A2EC9">
        <w:rPr>
          <w:rFonts w:ascii="Times New Roman" w:hAnsi="Times New Roman" w:cs="Times New Roman"/>
          <w:b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Birim listesinde bulunan öğrencilere yönelik yapılan Acil Durum Görevlisi atanması çalışması kontrol edilerek yeni atama ve güncellemeler yapıldı.</w:t>
      </w:r>
    </w:p>
    <w:p w:rsidR="009A2EC9" w:rsidRDefault="009A2EC9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</w:p>
    <w:p w:rsidR="009A2EC9" w:rsidRDefault="009A2EC9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  <w:r w:rsidRPr="009A2EC9">
        <w:rPr>
          <w:rFonts w:ascii="Times New Roman" w:hAnsi="Times New Roman" w:cs="Times New Roman"/>
          <w:b/>
          <w:sz w:val="24"/>
          <w:szCs w:val="24"/>
        </w:rPr>
        <w:t>A.3</w:t>
      </w:r>
      <w:r>
        <w:rPr>
          <w:rFonts w:ascii="Times New Roman" w:hAnsi="Times New Roman" w:cs="Times New Roman"/>
          <w:sz w:val="24"/>
          <w:szCs w:val="24"/>
        </w:rPr>
        <w:t>. Engelli Öğrenci Birimi’ne yeni öğrenci temsilcisi seçildi.</w:t>
      </w:r>
    </w:p>
    <w:p w:rsidR="00972AD0" w:rsidRDefault="00972AD0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</w:p>
    <w:p w:rsidR="00972AD0" w:rsidRDefault="00972AD0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  <w:r w:rsidRPr="005D5281">
        <w:rPr>
          <w:rFonts w:ascii="Times New Roman" w:hAnsi="Times New Roman" w:cs="Times New Roman"/>
          <w:b/>
          <w:sz w:val="24"/>
          <w:szCs w:val="24"/>
        </w:rPr>
        <w:t>A.4.</w:t>
      </w:r>
      <w:r>
        <w:rPr>
          <w:rFonts w:ascii="Times New Roman" w:hAnsi="Times New Roman" w:cs="Times New Roman"/>
          <w:sz w:val="24"/>
          <w:szCs w:val="24"/>
        </w:rPr>
        <w:t xml:space="preserve"> Birimimizi tanıtmak üzere Çizgi Film ve Animasyon Bölümü öğrencileri, ders kapsamında Animasyon Film çalışmalarına başladı.</w:t>
      </w:r>
    </w:p>
    <w:p w:rsidR="00BA5E28" w:rsidRDefault="00BA5E28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</w:p>
    <w:p w:rsidR="00BA5E28" w:rsidRDefault="00BA5E28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  <w:r w:rsidRPr="006E3F91">
        <w:rPr>
          <w:rFonts w:ascii="Times New Roman" w:hAnsi="Times New Roman" w:cs="Times New Roman"/>
          <w:b/>
          <w:sz w:val="24"/>
          <w:szCs w:val="24"/>
        </w:rPr>
        <w:t>A.5.</w:t>
      </w:r>
      <w:r>
        <w:rPr>
          <w:rFonts w:ascii="Times New Roman" w:hAnsi="Times New Roman" w:cs="Times New Roman"/>
          <w:sz w:val="24"/>
          <w:szCs w:val="24"/>
        </w:rPr>
        <w:t xml:space="preserve"> Birim Türkçe ve İngilizce erişim sayfalarının erişilebilir olması için Bilgi İşlem Birimi ile çalışmalara başlandı. Ayrıca ilgili çalışmanın üniversitenin tüm sayfalarına uygulanması önerisinin uygunluğuna karar verildi.</w:t>
      </w:r>
    </w:p>
    <w:p w:rsidR="00B614DE" w:rsidRDefault="00B614DE" w:rsidP="00B614DE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D20460" w:rsidRDefault="00D20460" w:rsidP="00D20460">
      <w:pPr>
        <w:pStyle w:val="ListeParagraf"/>
        <w:numPr>
          <w:ilvl w:val="0"/>
          <w:numId w:val="6"/>
        </w:num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0460">
        <w:rPr>
          <w:rFonts w:ascii="Times New Roman" w:eastAsia="Calibri" w:hAnsi="Times New Roman" w:cs="Times New Roman"/>
          <w:b/>
          <w:sz w:val="24"/>
          <w:szCs w:val="24"/>
        </w:rPr>
        <w:t>Makul Uyarlama Kararları</w:t>
      </w:r>
    </w:p>
    <w:p w:rsidR="006B235A" w:rsidRDefault="006B235A" w:rsidP="006B235A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</w:p>
    <w:p w:rsidR="006B235A" w:rsidRDefault="006B235A" w:rsidP="006B235A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A4318">
        <w:rPr>
          <w:rFonts w:ascii="Times New Roman" w:hAnsi="Times New Roman" w:cs="Times New Roman"/>
          <w:sz w:val="24"/>
          <w:szCs w:val="24"/>
        </w:rPr>
        <w:t xml:space="preserve">Aşağıda adı-soyadı ve numarası ile kayıtlı olduğu programı belirtilen </w:t>
      </w:r>
      <w:r>
        <w:rPr>
          <w:rFonts w:ascii="Times New Roman" w:hAnsi="Times New Roman" w:cs="Times New Roman"/>
          <w:sz w:val="24"/>
          <w:szCs w:val="24"/>
        </w:rPr>
        <w:t>Engelli Öğrenci Birimi’nde kayıtlı</w:t>
      </w:r>
      <w:r w:rsidRPr="003A43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öğrencilerin</w:t>
      </w:r>
      <w:r w:rsidRPr="003A43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kul uyarlama taleplerinin, </w:t>
      </w:r>
      <w:r w:rsidRPr="003A4318">
        <w:rPr>
          <w:rFonts w:ascii="Times New Roman" w:hAnsi="Times New Roman" w:cs="Times New Roman"/>
          <w:sz w:val="24"/>
          <w:szCs w:val="24"/>
        </w:rPr>
        <w:t xml:space="preserve">uygunluğuna “Yaşar Üniversitesi </w:t>
      </w:r>
      <w:r>
        <w:rPr>
          <w:rFonts w:ascii="Times New Roman" w:hAnsi="Times New Roman" w:cs="Times New Roman"/>
          <w:sz w:val="24"/>
          <w:szCs w:val="24"/>
        </w:rPr>
        <w:t>Engelli Öğrenciler Eğitim-Öğretim ve Sınav Uygulama Usul ve Esasları”’</w:t>
      </w:r>
      <w:proofErr w:type="spellStart"/>
      <w:r>
        <w:rPr>
          <w:rFonts w:ascii="Times New Roman" w:hAnsi="Times New Roman" w:cs="Times New Roman"/>
          <w:sz w:val="24"/>
          <w:szCs w:val="24"/>
        </w:rPr>
        <w:t>nı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</w:t>
      </w:r>
      <w:r w:rsidRPr="003A4318">
        <w:rPr>
          <w:rFonts w:ascii="Times New Roman" w:hAnsi="Times New Roman" w:cs="Times New Roman"/>
          <w:sz w:val="24"/>
          <w:szCs w:val="24"/>
        </w:rPr>
        <w:t xml:space="preserve">’inci maddesinin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A4318">
        <w:rPr>
          <w:rFonts w:ascii="Times New Roman" w:hAnsi="Times New Roman" w:cs="Times New Roman"/>
          <w:sz w:val="24"/>
          <w:szCs w:val="24"/>
        </w:rPr>
        <w:t>’inci fıkras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A4318">
        <w:rPr>
          <w:rFonts w:ascii="Times New Roman" w:hAnsi="Times New Roman" w:cs="Times New Roman"/>
          <w:sz w:val="24"/>
          <w:szCs w:val="24"/>
        </w:rPr>
        <w:t>uyarınca oy birliği ile karar verildi.</w:t>
      </w:r>
    </w:p>
    <w:p w:rsidR="006B235A" w:rsidRDefault="006B235A" w:rsidP="006B235A">
      <w:p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loKlavuzu"/>
        <w:tblW w:w="8674" w:type="dxa"/>
        <w:tblInd w:w="988" w:type="dxa"/>
        <w:tblLayout w:type="fixed"/>
        <w:tblLook w:val="04A0" w:firstRow="1" w:lastRow="0" w:firstColumn="1" w:lastColumn="0" w:noHBand="0" w:noVBand="1"/>
      </w:tblPr>
      <w:tblGrid>
        <w:gridCol w:w="1810"/>
        <w:gridCol w:w="2867"/>
        <w:gridCol w:w="1560"/>
        <w:gridCol w:w="2437"/>
      </w:tblGrid>
      <w:tr w:rsidR="00BA5E28" w:rsidTr="006E3F91">
        <w:trPr>
          <w:trHeight w:val="515"/>
        </w:trPr>
        <w:tc>
          <w:tcPr>
            <w:tcW w:w="1810" w:type="dxa"/>
            <w:shd w:val="clear" w:color="auto" w:fill="D9D9D9" w:themeFill="background1" w:themeFillShade="D9"/>
          </w:tcPr>
          <w:p w:rsidR="00BA5E28" w:rsidRPr="008B1422" w:rsidRDefault="00BA5E28" w:rsidP="00AA0877">
            <w:pPr>
              <w:jc w:val="both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Öğrenci Adı Soyadı ve Numarası</w:t>
            </w:r>
          </w:p>
        </w:tc>
        <w:tc>
          <w:tcPr>
            <w:tcW w:w="2867" w:type="dxa"/>
            <w:shd w:val="clear" w:color="auto" w:fill="D9D9D9" w:themeFill="background1" w:themeFillShade="D9"/>
          </w:tcPr>
          <w:p w:rsidR="00BA5E28" w:rsidRPr="008B1422" w:rsidRDefault="00BA5E28" w:rsidP="00AA0877">
            <w:pPr>
              <w:jc w:val="both"/>
              <w:rPr>
                <w:rFonts w:ascii="Times New Roman" w:hAnsi="Times New Roman"/>
              </w:rPr>
            </w:pPr>
          </w:p>
          <w:p w:rsidR="00BA5E28" w:rsidRPr="008B1422" w:rsidRDefault="00BA5E28" w:rsidP="00AA0877">
            <w:pPr>
              <w:jc w:val="both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Fakülte/Bölümü/Programı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="00BA5E28" w:rsidRPr="008B1422" w:rsidRDefault="00BA5E28" w:rsidP="00AA0877">
            <w:pPr>
              <w:jc w:val="both"/>
              <w:rPr>
                <w:rFonts w:ascii="Times New Roman" w:hAnsi="Times New Roman"/>
              </w:rPr>
            </w:pPr>
          </w:p>
          <w:p w:rsidR="00BA5E28" w:rsidRPr="008B1422" w:rsidRDefault="00BA5E28" w:rsidP="00AA0877">
            <w:pPr>
              <w:jc w:val="both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Engel Türü</w:t>
            </w:r>
          </w:p>
        </w:tc>
        <w:tc>
          <w:tcPr>
            <w:tcW w:w="2437" w:type="dxa"/>
            <w:shd w:val="clear" w:color="auto" w:fill="D9D9D9" w:themeFill="background1" w:themeFillShade="D9"/>
          </w:tcPr>
          <w:p w:rsidR="00BA5E28" w:rsidRPr="008B1422" w:rsidRDefault="00BA5E28" w:rsidP="00AA0877">
            <w:pPr>
              <w:jc w:val="both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Makul Uyarlama</w:t>
            </w:r>
          </w:p>
        </w:tc>
      </w:tr>
      <w:tr w:rsidR="00BA5E28" w:rsidTr="00045A60">
        <w:trPr>
          <w:trHeight w:val="989"/>
        </w:trPr>
        <w:tc>
          <w:tcPr>
            <w:tcW w:w="1810" w:type="dxa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D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Kxxxx</w:t>
            </w:r>
            <w:proofErr w:type="spellEnd"/>
          </w:p>
          <w:p w:rsidR="00BA5E28" w:rsidRPr="008B1422" w:rsidRDefault="00BA5E28" w:rsidP="00AA0877">
            <w:pPr>
              <w:rPr>
                <w:rFonts w:ascii="Times New Roman" w:hAnsi="Times New Roman"/>
              </w:rPr>
            </w:pPr>
          </w:p>
        </w:tc>
        <w:tc>
          <w:tcPr>
            <w:tcW w:w="2867" w:type="dxa"/>
            <w:shd w:val="clear" w:color="auto" w:fill="auto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nsan ve Toplum Bilimleri Fakültesi / İngilizce Mütercim ve Tercümanlık</w:t>
            </w:r>
          </w:p>
        </w:tc>
        <w:tc>
          <w:tcPr>
            <w:tcW w:w="1560" w:type="dxa"/>
            <w:vAlign w:val="center"/>
          </w:tcPr>
          <w:p w:rsidR="00BA5E28" w:rsidRPr="008B1422" w:rsidRDefault="00BA5E28" w:rsidP="007556F2">
            <w:pPr>
              <w:pStyle w:val="AralkYok"/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Tip 1 Diyabet</w:t>
            </w:r>
          </w:p>
        </w:tc>
        <w:tc>
          <w:tcPr>
            <w:tcW w:w="2437" w:type="dxa"/>
            <w:shd w:val="clear" w:color="auto" w:fill="auto"/>
          </w:tcPr>
          <w:p w:rsidR="00BA5E28" w:rsidRPr="00045A60" w:rsidRDefault="00A56740" w:rsidP="00AA0877">
            <w:pPr>
              <w:pStyle w:val="AralkYok"/>
              <w:rPr>
                <w:rFonts w:ascii="Times New Roman" w:hAnsi="Times New Roman"/>
              </w:rPr>
            </w:pPr>
            <w:r w:rsidRPr="00045A60">
              <w:rPr>
                <w:rFonts w:ascii="Times New Roman" w:hAnsi="Times New Roman"/>
              </w:rPr>
              <w:t>Derslerde ve sınavlarda yeme – içme ve tuvalet ihtiyacını karşılaması</w:t>
            </w:r>
            <w:r w:rsidR="00FD6EEA" w:rsidRPr="00045A60">
              <w:rPr>
                <w:rFonts w:ascii="Times New Roman" w:hAnsi="Times New Roman"/>
              </w:rPr>
              <w:t>.</w:t>
            </w:r>
          </w:p>
        </w:tc>
      </w:tr>
      <w:tr w:rsidR="00BA5E28" w:rsidTr="00045A60">
        <w:trPr>
          <w:trHeight w:val="731"/>
        </w:trPr>
        <w:tc>
          <w:tcPr>
            <w:tcW w:w="1810" w:type="dxa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Ö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Bxx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letişim Fakültesi / Yeni Medya ve İletişim</w:t>
            </w:r>
          </w:p>
        </w:tc>
        <w:tc>
          <w:tcPr>
            <w:tcW w:w="1560" w:type="dxa"/>
            <w:vAlign w:val="center"/>
          </w:tcPr>
          <w:p w:rsidR="00BA5E28" w:rsidRPr="008B1422" w:rsidRDefault="00BA5E28" w:rsidP="007556F2">
            <w:pPr>
              <w:jc w:val="center"/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Disleksi</w:t>
            </w:r>
            <w:proofErr w:type="spellEnd"/>
          </w:p>
        </w:tc>
        <w:tc>
          <w:tcPr>
            <w:tcW w:w="2437" w:type="dxa"/>
            <w:shd w:val="clear" w:color="auto" w:fill="auto"/>
            <w:vAlign w:val="center"/>
          </w:tcPr>
          <w:p w:rsidR="00BA5E28" w:rsidRPr="00045A60" w:rsidRDefault="001D6530" w:rsidP="008E7EB1">
            <w:pPr>
              <w:rPr>
                <w:rFonts w:ascii="Times New Roman" w:hAnsi="Times New Roman"/>
                <w:color w:val="FFFFFF" w:themeColor="background1"/>
              </w:rPr>
            </w:pPr>
            <w:r w:rsidRPr="00045A60">
              <w:rPr>
                <w:rFonts w:ascii="Times New Roman" w:hAnsi="Times New Roman"/>
              </w:rPr>
              <w:t>Yabancı dil içeren ve sözel derslerde yazılı anlatımda Değerlendirme yapılırken desteklenmesi.</w:t>
            </w:r>
          </w:p>
        </w:tc>
      </w:tr>
      <w:tr w:rsidR="00BA5E28" w:rsidTr="00045A60">
        <w:trPr>
          <w:trHeight w:val="731"/>
        </w:trPr>
        <w:tc>
          <w:tcPr>
            <w:tcW w:w="1810" w:type="dxa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lastRenderedPageBreak/>
              <w:t>R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Ax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Mühendislik Fakültesi / Makine Mühendisliği</w:t>
            </w:r>
          </w:p>
        </w:tc>
        <w:tc>
          <w:tcPr>
            <w:tcW w:w="1560" w:type="dxa"/>
            <w:vAlign w:val="center"/>
          </w:tcPr>
          <w:p w:rsidR="00BA5E28" w:rsidRPr="008B1422" w:rsidRDefault="00BA5E28" w:rsidP="007556F2">
            <w:pPr>
              <w:jc w:val="center"/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Disleksi</w:t>
            </w:r>
            <w:proofErr w:type="spellEnd"/>
          </w:p>
        </w:tc>
        <w:tc>
          <w:tcPr>
            <w:tcW w:w="2437" w:type="dxa"/>
            <w:shd w:val="clear" w:color="auto" w:fill="auto"/>
          </w:tcPr>
          <w:p w:rsidR="00BA5E28" w:rsidRPr="008B1422" w:rsidRDefault="001E7EC3" w:rsidP="00AA0877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abancı dil içeren ve sözel derslerde yazılı anlatımda Değerlendirme yapılırken desteklenmesi.</w:t>
            </w:r>
          </w:p>
        </w:tc>
      </w:tr>
      <w:tr w:rsidR="00BA5E28" w:rsidTr="00045A60">
        <w:trPr>
          <w:trHeight w:val="786"/>
        </w:trPr>
        <w:tc>
          <w:tcPr>
            <w:tcW w:w="1810" w:type="dxa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E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Ax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BA5E28" w:rsidRPr="008B1422" w:rsidRDefault="00BA5E28" w:rsidP="00AA0877">
            <w:pPr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şletme Fakültesi / Lojistik Yönetimi</w:t>
            </w:r>
          </w:p>
        </w:tc>
        <w:tc>
          <w:tcPr>
            <w:tcW w:w="1560" w:type="dxa"/>
            <w:vAlign w:val="center"/>
          </w:tcPr>
          <w:p w:rsidR="00BA5E28" w:rsidRPr="008B1422" w:rsidRDefault="00BA5E28" w:rsidP="007556F2">
            <w:pPr>
              <w:pStyle w:val="AralkYok"/>
              <w:jc w:val="center"/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Disleksi</w:t>
            </w:r>
            <w:proofErr w:type="spellEnd"/>
          </w:p>
        </w:tc>
        <w:tc>
          <w:tcPr>
            <w:tcW w:w="2437" w:type="dxa"/>
            <w:shd w:val="clear" w:color="auto" w:fill="auto"/>
          </w:tcPr>
          <w:p w:rsidR="00BA5E28" w:rsidRPr="008B1422" w:rsidRDefault="00042CE0" w:rsidP="00AA0877">
            <w:pPr>
              <w:pStyle w:val="AralkYok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abancı dil içeren ve sözel derslerde yazılı anlatımda Değerlendirme yapılırken desteklenmesi.</w:t>
            </w:r>
          </w:p>
        </w:tc>
      </w:tr>
      <w:tr w:rsidR="00BA5E28" w:rsidTr="006E3F91">
        <w:trPr>
          <w:trHeight w:val="786"/>
        </w:trPr>
        <w:tc>
          <w:tcPr>
            <w:tcW w:w="1810" w:type="dxa"/>
            <w:vAlign w:val="center"/>
          </w:tcPr>
          <w:p w:rsidR="00BA5E28" w:rsidRPr="008B1422" w:rsidRDefault="00BA5E28" w:rsidP="00BA5E28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H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S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O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BA5E28" w:rsidRPr="008B1422" w:rsidRDefault="00BA5E28" w:rsidP="00BA5E28">
            <w:pPr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şletme Fakültesi / Dış Ticaret ve Finansman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BA5E28" w:rsidRPr="008B1422" w:rsidRDefault="00BA5E28" w:rsidP="00BA5E28">
            <w:pPr>
              <w:pStyle w:val="AralkYok"/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Dikkat eksikliği, Özgül öğrenme güçlüğü.</w:t>
            </w:r>
          </w:p>
        </w:tc>
        <w:tc>
          <w:tcPr>
            <w:tcW w:w="2437" w:type="dxa"/>
            <w:shd w:val="clear" w:color="auto" w:fill="auto"/>
          </w:tcPr>
          <w:p w:rsidR="00BA5E28" w:rsidRPr="008B1422" w:rsidRDefault="00BA5E28" w:rsidP="00BA5E28">
            <w:pPr>
              <w:pStyle w:val="AralkYok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ngilizce “dinleme” bölümünün görsel materyallerle desteklenmesi</w:t>
            </w:r>
            <w:r w:rsidR="00FD6EEA">
              <w:rPr>
                <w:rFonts w:ascii="Times New Roman" w:hAnsi="Times New Roman"/>
              </w:rPr>
              <w:t>.</w:t>
            </w:r>
          </w:p>
        </w:tc>
      </w:tr>
      <w:tr w:rsidR="00BA5E28" w:rsidTr="006E3F91">
        <w:trPr>
          <w:trHeight w:val="786"/>
        </w:trPr>
        <w:tc>
          <w:tcPr>
            <w:tcW w:w="1810" w:type="dxa"/>
            <w:vAlign w:val="center"/>
          </w:tcPr>
          <w:p w:rsidR="00BA5E28" w:rsidRPr="008B1422" w:rsidRDefault="00BA5E28" w:rsidP="00BA5E28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C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T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BA5E28" w:rsidRPr="008B1422" w:rsidRDefault="00BA5E28" w:rsidP="00BA5E28">
            <w:pPr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M.Y.O. / Grafik Tasarımı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BA5E28" w:rsidRPr="008B1422" w:rsidRDefault="00BA5E28" w:rsidP="00BA5E28">
            <w:pPr>
              <w:pStyle w:val="AralkYok"/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şitme</w:t>
            </w:r>
          </w:p>
        </w:tc>
        <w:tc>
          <w:tcPr>
            <w:tcW w:w="2437" w:type="dxa"/>
            <w:shd w:val="clear" w:color="auto" w:fill="auto"/>
          </w:tcPr>
          <w:p w:rsidR="00BA5E28" w:rsidRPr="008B1422" w:rsidRDefault="00BA5E28" w:rsidP="00BA5E28">
            <w:pPr>
              <w:pStyle w:val="AralkYok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Ders notlarının önceden temini</w:t>
            </w:r>
            <w:r w:rsidR="00FD6EEA">
              <w:rPr>
                <w:rFonts w:ascii="Times New Roman" w:hAnsi="Times New Roman"/>
              </w:rPr>
              <w:t>.</w:t>
            </w:r>
          </w:p>
        </w:tc>
      </w:tr>
      <w:tr w:rsidR="00BA5E28" w:rsidTr="006E3F91">
        <w:trPr>
          <w:trHeight w:val="786"/>
        </w:trPr>
        <w:tc>
          <w:tcPr>
            <w:tcW w:w="1810" w:type="dxa"/>
            <w:vAlign w:val="center"/>
          </w:tcPr>
          <w:p w:rsidR="00BA5E28" w:rsidRPr="008B1422" w:rsidRDefault="00BA5E28" w:rsidP="00BA5E28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E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Kxxxxxxx</w:t>
            </w:r>
            <w:proofErr w:type="spellEnd"/>
          </w:p>
        </w:tc>
        <w:tc>
          <w:tcPr>
            <w:tcW w:w="2867" w:type="dxa"/>
            <w:shd w:val="clear" w:color="auto" w:fill="auto"/>
          </w:tcPr>
          <w:p w:rsidR="00BA5E28" w:rsidRPr="008B1422" w:rsidRDefault="00BA5E28" w:rsidP="00BA5E28">
            <w:pPr>
              <w:pStyle w:val="AralkYok"/>
              <w:jc w:val="both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M.Y.O. / Deniz ve Liman İşletmeciliği</w:t>
            </w:r>
          </w:p>
        </w:tc>
        <w:tc>
          <w:tcPr>
            <w:tcW w:w="1560" w:type="dxa"/>
            <w:shd w:val="clear" w:color="auto" w:fill="auto"/>
          </w:tcPr>
          <w:p w:rsidR="00BA5E28" w:rsidRPr="008B1422" w:rsidRDefault="00BA5E28" w:rsidP="007556F2">
            <w:pPr>
              <w:pStyle w:val="AralkYok"/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Zihinsel</w:t>
            </w:r>
          </w:p>
          <w:p w:rsidR="00BA5E28" w:rsidRPr="008B1422" w:rsidRDefault="00BA5E28" w:rsidP="007556F2">
            <w:pPr>
              <w:pStyle w:val="AralkYok"/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(</w:t>
            </w:r>
            <w:proofErr w:type="gramStart"/>
            <w:r w:rsidR="00B12AB6" w:rsidRPr="008B1422">
              <w:rPr>
                <w:rFonts w:ascii="Times New Roman" w:hAnsi="Times New Roman"/>
              </w:rPr>
              <w:t>Zeka</w:t>
            </w:r>
            <w:proofErr w:type="gramEnd"/>
            <w:r w:rsidRPr="008B1422">
              <w:rPr>
                <w:rFonts w:ascii="Times New Roman" w:hAnsi="Times New Roman"/>
              </w:rPr>
              <w:t xml:space="preserve"> geriliği)</w:t>
            </w:r>
          </w:p>
        </w:tc>
        <w:tc>
          <w:tcPr>
            <w:tcW w:w="2437" w:type="dxa"/>
            <w:shd w:val="clear" w:color="auto" w:fill="auto"/>
          </w:tcPr>
          <w:p w:rsidR="00BA5E28" w:rsidRPr="008B1422" w:rsidRDefault="00BA5E28" w:rsidP="00BA5E28">
            <w:pPr>
              <w:pStyle w:val="AralkYok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ngilizce dersinden muafiyet</w:t>
            </w:r>
            <w:r w:rsidR="00FD6EEA">
              <w:rPr>
                <w:rFonts w:ascii="Times New Roman" w:hAnsi="Times New Roman"/>
              </w:rPr>
              <w:t>.</w:t>
            </w:r>
          </w:p>
        </w:tc>
      </w:tr>
      <w:tr w:rsidR="006E3F91" w:rsidTr="006E3F91">
        <w:trPr>
          <w:trHeight w:val="786"/>
        </w:trPr>
        <w:tc>
          <w:tcPr>
            <w:tcW w:w="1810" w:type="dxa"/>
            <w:vAlign w:val="center"/>
          </w:tcPr>
          <w:p w:rsidR="006E3F91" w:rsidRPr="008B1422" w:rsidRDefault="006E3F91" w:rsidP="006E3F91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E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Sx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6E3F91" w:rsidRPr="008B1422" w:rsidRDefault="006E3F91" w:rsidP="006E3F91">
            <w:pPr>
              <w:jc w:val="center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letişim Fakültesi / Görsel İletişim Tasarımı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6E3F91" w:rsidRPr="008B1422" w:rsidRDefault="006E3F91" w:rsidP="006E3F91">
            <w:pPr>
              <w:pStyle w:val="AralkYok"/>
              <w:jc w:val="center"/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Disleksi</w:t>
            </w:r>
            <w:proofErr w:type="spellEnd"/>
            <w:r w:rsidRPr="008B1422">
              <w:rPr>
                <w:rFonts w:ascii="Times New Roman" w:hAnsi="Times New Roman"/>
              </w:rPr>
              <w:t xml:space="preserve"> - Epilepsi</w:t>
            </w:r>
          </w:p>
        </w:tc>
        <w:tc>
          <w:tcPr>
            <w:tcW w:w="2437" w:type="dxa"/>
            <w:shd w:val="clear" w:color="auto" w:fill="auto"/>
          </w:tcPr>
          <w:p w:rsidR="006E3F91" w:rsidRPr="008B1422" w:rsidRDefault="006E3F91" w:rsidP="006E3F91">
            <w:pPr>
              <w:pStyle w:val="AralkYok"/>
              <w:rPr>
                <w:rFonts w:ascii="Times New Roman" w:hAnsi="Times New Roman"/>
              </w:rPr>
            </w:pPr>
            <w:r w:rsidRPr="008B1422">
              <w:rPr>
                <w:rFonts w:ascii="Times New Roman" w:hAnsi="Times New Roman"/>
              </w:rPr>
              <w:t>İlgili mevzuattan kaynaklanan hakların sonuna kadar kullanılmasına.</w:t>
            </w:r>
          </w:p>
        </w:tc>
      </w:tr>
      <w:tr w:rsidR="007C524E" w:rsidTr="0064613A">
        <w:trPr>
          <w:trHeight w:val="786"/>
        </w:trPr>
        <w:tc>
          <w:tcPr>
            <w:tcW w:w="1810" w:type="dxa"/>
            <w:vAlign w:val="center"/>
          </w:tcPr>
          <w:p w:rsidR="007C524E" w:rsidRPr="008B1422" w:rsidRDefault="007C524E" w:rsidP="006E3F91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C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Kxxx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7C524E" w:rsidRPr="008B1422" w:rsidRDefault="00C90CCA" w:rsidP="006E3F9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nat ve Tasarım Fakültesi / Müzik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C90CCA" w:rsidRPr="003421BD" w:rsidRDefault="00C90CCA" w:rsidP="00C90CCA">
            <w:pPr>
              <w:pStyle w:val="AralkYok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421BD">
              <w:rPr>
                <w:rFonts w:ascii="Times New Roman" w:hAnsi="Times New Roman"/>
                <w:sz w:val="24"/>
                <w:szCs w:val="24"/>
              </w:rPr>
              <w:t>Disleksi</w:t>
            </w:r>
            <w:proofErr w:type="spellEnd"/>
            <w:r w:rsidRPr="003421BD">
              <w:rPr>
                <w:rFonts w:ascii="Times New Roman" w:hAnsi="Times New Roman"/>
                <w:sz w:val="24"/>
                <w:szCs w:val="24"/>
              </w:rPr>
              <w:t xml:space="preserve"> (Özgül</w:t>
            </w:r>
          </w:p>
          <w:p w:rsidR="007C524E" w:rsidRPr="008B1422" w:rsidRDefault="00C90CCA" w:rsidP="00C90CCA">
            <w:pPr>
              <w:pStyle w:val="AralkYok"/>
              <w:jc w:val="center"/>
              <w:rPr>
                <w:rFonts w:ascii="Times New Roman" w:hAnsi="Times New Roman"/>
              </w:rPr>
            </w:pPr>
            <w:r w:rsidRPr="003421BD">
              <w:rPr>
                <w:rFonts w:ascii="Times New Roman" w:hAnsi="Times New Roman"/>
                <w:sz w:val="24"/>
                <w:szCs w:val="24"/>
              </w:rPr>
              <w:t>Öğrenm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421BD">
              <w:rPr>
                <w:rFonts w:ascii="Times New Roman" w:hAnsi="Times New Roman"/>
                <w:sz w:val="24"/>
                <w:szCs w:val="24"/>
              </w:rPr>
              <w:t>güçlüğü)</w:t>
            </w:r>
          </w:p>
        </w:tc>
        <w:tc>
          <w:tcPr>
            <w:tcW w:w="2437" w:type="dxa"/>
            <w:shd w:val="clear" w:color="auto" w:fill="auto"/>
          </w:tcPr>
          <w:p w:rsidR="007C524E" w:rsidRPr="008B1422" w:rsidRDefault="00C90CCA" w:rsidP="006E3F91">
            <w:pPr>
              <w:pStyle w:val="AralkYok"/>
              <w:rPr>
                <w:rFonts w:ascii="Times New Roman" w:hAnsi="Times New Roman"/>
              </w:rPr>
            </w:pPr>
            <w:r w:rsidRPr="003421BD">
              <w:rPr>
                <w:rFonts w:ascii="Times New Roman" w:hAnsi="Times New Roman"/>
                <w:sz w:val="24"/>
                <w:szCs w:val="24"/>
              </w:rPr>
              <w:t>Hazırlık muafiyetinin uygunluğuna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E4F42" w:rsidTr="0064613A">
        <w:trPr>
          <w:trHeight w:val="786"/>
        </w:trPr>
        <w:tc>
          <w:tcPr>
            <w:tcW w:w="1810" w:type="dxa"/>
            <w:vAlign w:val="center"/>
          </w:tcPr>
          <w:p w:rsidR="009E4F42" w:rsidRPr="008B1422" w:rsidRDefault="009E4F42" w:rsidP="009E4F42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Rx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E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9E4F42" w:rsidRPr="003421BD" w:rsidRDefault="009E4F42" w:rsidP="009E4F4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nat ve Tasarım Fakültesi / Müzik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9E4F42" w:rsidRPr="008B1422" w:rsidRDefault="009E4F42" w:rsidP="009E4F42">
            <w:pPr>
              <w:pStyle w:val="AralkYok"/>
              <w:jc w:val="center"/>
              <w:rPr>
                <w:rFonts w:ascii="Times New Roman" w:hAnsi="Times New Roman"/>
              </w:rPr>
            </w:pPr>
            <w:proofErr w:type="spellStart"/>
            <w:r w:rsidRPr="003421BD">
              <w:rPr>
                <w:rFonts w:ascii="Times New Roman" w:hAnsi="Times New Roman"/>
                <w:sz w:val="24"/>
                <w:szCs w:val="24"/>
              </w:rPr>
              <w:t>Asperger</w:t>
            </w:r>
            <w:proofErr w:type="spellEnd"/>
            <w:r w:rsidRPr="003421BD">
              <w:rPr>
                <w:rFonts w:ascii="Times New Roman" w:hAnsi="Times New Roman"/>
                <w:sz w:val="24"/>
                <w:szCs w:val="24"/>
              </w:rPr>
              <w:t xml:space="preserve"> Sendromu</w:t>
            </w:r>
          </w:p>
        </w:tc>
        <w:tc>
          <w:tcPr>
            <w:tcW w:w="2437" w:type="dxa"/>
            <w:shd w:val="clear" w:color="auto" w:fill="auto"/>
          </w:tcPr>
          <w:p w:rsidR="009E4F42" w:rsidRPr="008B1422" w:rsidRDefault="009E4F42" w:rsidP="009E4F42">
            <w:pPr>
              <w:pStyle w:val="AralkYok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azırlık sınıfından muafiyetine ve </w:t>
            </w:r>
            <w:r w:rsidRPr="003421BD">
              <w:rPr>
                <w:rFonts w:ascii="Times New Roman" w:hAnsi="Times New Roman"/>
                <w:sz w:val="24"/>
                <w:szCs w:val="24"/>
              </w:rPr>
              <w:t>Refakatçi kampüs giriş kartı isteminin uygunluğuna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9E4F42" w:rsidTr="0064613A">
        <w:trPr>
          <w:trHeight w:val="786"/>
        </w:trPr>
        <w:tc>
          <w:tcPr>
            <w:tcW w:w="1810" w:type="dxa"/>
            <w:vAlign w:val="center"/>
          </w:tcPr>
          <w:p w:rsidR="009E4F42" w:rsidRPr="008B1422" w:rsidRDefault="009E4F42" w:rsidP="009E4F42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A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D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Kxx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9E4F42" w:rsidRPr="008B1422" w:rsidRDefault="00212F96" w:rsidP="009E4F4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slek Yüksekokulu / Halkla İlişkiler ve Tanıtım Programı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9E4F42" w:rsidRPr="008B1422" w:rsidRDefault="00212F96" w:rsidP="009E4F42">
            <w:pPr>
              <w:pStyle w:val="AralkYok"/>
              <w:jc w:val="center"/>
              <w:rPr>
                <w:rFonts w:ascii="Times New Roman" w:hAnsi="Times New Roman"/>
              </w:rPr>
            </w:pPr>
            <w:r w:rsidRPr="003421BD">
              <w:rPr>
                <w:rFonts w:ascii="Times New Roman" w:hAnsi="Times New Roman"/>
                <w:sz w:val="24"/>
                <w:szCs w:val="24"/>
              </w:rPr>
              <w:t>Zihinsel</w:t>
            </w:r>
          </w:p>
        </w:tc>
        <w:tc>
          <w:tcPr>
            <w:tcW w:w="2437" w:type="dxa"/>
            <w:shd w:val="clear" w:color="auto" w:fill="auto"/>
          </w:tcPr>
          <w:p w:rsidR="009E4F42" w:rsidRPr="008B1422" w:rsidRDefault="00843BFA" w:rsidP="009E4F42">
            <w:pPr>
              <w:pStyle w:val="AralkYok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dev ve projelerde ek süre, sınavların kısa ve sade bil ile hazırlanması, Gölge öğretmene kampüs ziyaretçi kartı verilmesi.</w:t>
            </w:r>
          </w:p>
        </w:tc>
      </w:tr>
      <w:tr w:rsidR="009E4F42" w:rsidTr="0064613A">
        <w:trPr>
          <w:trHeight w:val="786"/>
        </w:trPr>
        <w:tc>
          <w:tcPr>
            <w:tcW w:w="1810" w:type="dxa"/>
            <w:vAlign w:val="center"/>
          </w:tcPr>
          <w:p w:rsidR="009E4F42" w:rsidRPr="008B1422" w:rsidRDefault="009E4F42" w:rsidP="009E4F42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C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S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9E4F42" w:rsidRPr="008B1422" w:rsidRDefault="00FC625C" w:rsidP="009E4F4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nat ve Tasarım Fakültesi / Müzik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9E4F42" w:rsidRPr="008B1422" w:rsidRDefault="00FC625C" w:rsidP="009E4F42">
            <w:pPr>
              <w:pStyle w:val="AralkYok"/>
              <w:jc w:val="center"/>
              <w:rPr>
                <w:rFonts w:ascii="Times New Roman" w:hAnsi="Times New Roman"/>
              </w:rPr>
            </w:pPr>
            <w:r w:rsidRPr="003421BD">
              <w:rPr>
                <w:rFonts w:ascii="Times New Roman" w:hAnsi="Times New Roman"/>
                <w:sz w:val="24"/>
                <w:szCs w:val="24"/>
              </w:rPr>
              <w:t>Otizm</w:t>
            </w:r>
          </w:p>
        </w:tc>
        <w:tc>
          <w:tcPr>
            <w:tcW w:w="2437" w:type="dxa"/>
            <w:shd w:val="clear" w:color="auto" w:fill="auto"/>
          </w:tcPr>
          <w:p w:rsidR="009E4F42" w:rsidRPr="008B1422" w:rsidRDefault="008E1EF8" w:rsidP="009E4F42">
            <w:pPr>
              <w:pStyle w:val="AralkYok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azırlık sınıfından muafiyetine ve </w:t>
            </w:r>
            <w:r w:rsidRPr="003421BD">
              <w:rPr>
                <w:rFonts w:ascii="Times New Roman" w:hAnsi="Times New Roman"/>
                <w:sz w:val="24"/>
                <w:szCs w:val="24"/>
              </w:rPr>
              <w:t>Refakatçi kampüs giriş kartı isteminin uygunluğuna kara</w:t>
            </w:r>
            <w:r>
              <w:rPr>
                <w:rFonts w:ascii="Times New Roman" w:hAnsi="Times New Roman"/>
                <w:sz w:val="24"/>
                <w:szCs w:val="24"/>
              </w:rPr>
              <w:t>r</w:t>
            </w:r>
            <w:r w:rsidRPr="003421BD">
              <w:rPr>
                <w:rFonts w:ascii="Times New Roman" w:hAnsi="Times New Roman"/>
                <w:sz w:val="24"/>
                <w:szCs w:val="24"/>
              </w:rPr>
              <w:t xml:space="preserve"> verildi.</w:t>
            </w:r>
          </w:p>
        </w:tc>
      </w:tr>
      <w:tr w:rsidR="009E4F42" w:rsidTr="0064613A">
        <w:trPr>
          <w:trHeight w:val="786"/>
        </w:trPr>
        <w:tc>
          <w:tcPr>
            <w:tcW w:w="1810" w:type="dxa"/>
            <w:vAlign w:val="center"/>
          </w:tcPr>
          <w:p w:rsidR="009E4F42" w:rsidRPr="008B1422" w:rsidRDefault="009E4F42" w:rsidP="009E4F42">
            <w:pPr>
              <w:rPr>
                <w:rFonts w:ascii="Times New Roman" w:hAnsi="Times New Roman"/>
              </w:rPr>
            </w:pPr>
            <w:proofErr w:type="spellStart"/>
            <w:r w:rsidRPr="008B1422">
              <w:rPr>
                <w:rFonts w:ascii="Times New Roman" w:hAnsi="Times New Roman"/>
              </w:rPr>
              <w:t>Mxxxx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Exxx</w:t>
            </w:r>
            <w:proofErr w:type="spellEnd"/>
            <w:r w:rsidRPr="008B1422">
              <w:rPr>
                <w:rFonts w:ascii="Times New Roman" w:hAnsi="Times New Roman"/>
              </w:rPr>
              <w:t xml:space="preserve"> </w:t>
            </w:r>
            <w:proofErr w:type="spellStart"/>
            <w:r w:rsidRPr="008B1422">
              <w:rPr>
                <w:rFonts w:ascii="Times New Roman" w:hAnsi="Times New Roman"/>
              </w:rPr>
              <w:t>K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9E4F42" w:rsidRPr="008B1422" w:rsidRDefault="00893F43" w:rsidP="009E4F4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slek Yüksekokulu / Halkla İlişkiler ve Tanıtım Programı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9E4F42" w:rsidRPr="008B1422" w:rsidRDefault="00893F43" w:rsidP="009E4F42">
            <w:pPr>
              <w:pStyle w:val="AralkYok"/>
              <w:jc w:val="center"/>
              <w:rPr>
                <w:rFonts w:ascii="Times New Roman" w:hAnsi="Times New Roman"/>
              </w:rPr>
            </w:pPr>
            <w:proofErr w:type="spellStart"/>
            <w:r w:rsidRPr="003421BD">
              <w:rPr>
                <w:rFonts w:ascii="Times New Roman" w:hAnsi="Times New Roman"/>
                <w:sz w:val="24"/>
                <w:szCs w:val="24"/>
              </w:rPr>
              <w:t>Bipolar</w:t>
            </w:r>
            <w:proofErr w:type="spellEnd"/>
            <w:r w:rsidRPr="003421BD">
              <w:rPr>
                <w:rFonts w:ascii="Times New Roman" w:hAnsi="Times New Roman"/>
                <w:sz w:val="24"/>
                <w:szCs w:val="24"/>
              </w:rPr>
              <w:t xml:space="preserve"> Duygu Durum Bozukluğu</w:t>
            </w:r>
          </w:p>
        </w:tc>
        <w:tc>
          <w:tcPr>
            <w:tcW w:w="2437" w:type="dxa"/>
            <w:shd w:val="clear" w:color="auto" w:fill="auto"/>
          </w:tcPr>
          <w:p w:rsidR="009E4F42" w:rsidRPr="008B1422" w:rsidRDefault="002A7B9E" w:rsidP="009E4F42">
            <w:pPr>
              <w:pStyle w:val="AralkYok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ers materyaline </w:t>
            </w:r>
            <w:r w:rsidR="00E212E2">
              <w:rPr>
                <w:rFonts w:ascii="Times New Roman" w:hAnsi="Times New Roman"/>
              </w:rPr>
              <w:t>önceden erişebilmesi</w:t>
            </w:r>
            <w:r w:rsidR="00E21987">
              <w:rPr>
                <w:rFonts w:ascii="Times New Roman" w:hAnsi="Times New Roman"/>
              </w:rPr>
              <w:t>, sınav, ödev ve projelerde ek süre verilmesi, derslerde ön sıralarda oturması.</w:t>
            </w:r>
          </w:p>
        </w:tc>
      </w:tr>
      <w:tr w:rsidR="009E4F42" w:rsidTr="00944B44">
        <w:trPr>
          <w:trHeight w:val="786"/>
        </w:trPr>
        <w:tc>
          <w:tcPr>
            <w:tcW w:w="1810" w:type="dxa"/>
            <w:vAlign w:val="center"/>
          </w:tcPr>
          <w:p w:rsidR="009E4F42" w:rsidRPr="008B1422" w:rsidRDefault="009E4F42" w:rsidP="009E4F42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lastRenderedPageBreak/>
              <w:t>Hxxxx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xxxx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9E4F42" w:rsidRPr="00D724CF" w:rsidRDefault="009E4F42" w:rsidP="009E4F4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İşletme</w:t>
            </w:r>
            <w:r w:rsidRPr="00D724CF">
              <w:rPr>
                <w:rFonts w:ascii="Times New Roman" w:hAnsi="Times New Roman"/>
                <w:sz w:val="24"/>
                <w:szCs w:val="24"/>
              </w:rPr>
              <w:t xml:space="preserve"> Fakültesi / </w:t>
            </w:r>
            <w:r>
              <w:rPr>
                <w:rFonts w:ascii="Times New Roman" w:hAnsi="Times New Roman"/>
                <w:sz w:val="24"/>
                <w:szCs w:val="24"/>
              </w:rPr>
              <w:t>İşletme Bölümü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9E4F42" w:rsidRPr="00D724CF" w:rsidRDefault="009E4F42" w:rsidP="007556F2">
            <w:pPr>
              <w:pStyle w:val="AralkYok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kkat eksikliği/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iperaktivit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bozukluğu / Özgül öğrenme bozukluğu</w:t>
            </w:r>
          </w:p>
        </w:tc>
        <w:tc>
          <w:tcPr>
            <w:tcW w:w="2437" w:type="dxa"/>
            <w:shd w:val="clear" w:color="auto" w:fill="auto"/>
          </w:tcPr>
          <w:p w:rsidR="009E4F42" w:rsidRPr="008A72A5" w:rsidRDefault="00FE4716" w:rsidP="009E4F42">
            <w:pPr>
              <w:pStyle w:val="AralkYok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Ders materyaline önceden erişebilmesi, sınav, ödev ve projelerde ek süre verilmesi, yabancı dil içeren ve sözel derslerde yazılı anlatımda değerlendirme yapılırken desteklenmesi.</w:t>
            </w:r>
          </w:p>
        </w:tc>
      </w:tr>
      <w:tr w:rsidR="009E4F42" w:rsidTr="00944B44">
        <w:trPr>
          <w:trHeight w:val="786"/>
        </w:trPr>
        <w:tc>
          <w:tcPr>
            <w:tcW w:w="1810" w:type="dxa"/>
            <w:vAlign w:val="center"/>
          </w:tcPr>
          <w:p w:rsidR="009E4F42" w:rsidRDefault="009E4F42" w:rsidP="009E4F42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xxxxx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xxxx</w:t>
            </w:r>
            <w:proofErr w:type="spellEnd"/>
          </w:p>
        </w:tc>
        <w:tc>
          <w:tcPr>
            <w:tcW w:w="2867" w:type="dxa"/>
            <w:shd w:val="clear" w:color="auto" w:fill="auto"/>
            <w:vAlign w:val="center"/>
          </w:tcPr>
          <w:p w:rsidR="009E4F42" w:rsidRDefault="00EC0485" w:rsidP="009E4F4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C0485">
              <w:rPr>
                <w:rFonts w:ascii="Times New Roman" w:hAnsi="Times New Roman"/>
                <w:sz w:val="24"/>
                <w:szCs w:val="24"/>
              </w:rPr>
              <w:t>Hukuk Fak. / Hukuk Bölümü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9E4F42" w:rsidRDefault="00390C42" w:rsidP="007556F2">
            <w:pPr>
              <w:pStyle w:val="AralkYok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örme</w:t>
            </w:r>
          </w:p>
        </w:tc>
        <w:tc>
          <w:tcPr>
            <w:tcW w:w="2437" w:type="dxa"/>
            <w:shd w:val="clear" w:color="auto" w:fill="auto"/>
          </w:tcPr>
          <w:p w:rsidR="009E4F42" w:rsidRDefault="00574026" w:rsidP="009E4F42">
            <w:pPr>
              <w:pStyle w:val="AralkYok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ınav materyalinin büyük puntolarla </w:t>
            </w:r>
            <w:r w:rsidR="00BF474F">
              <w:rPr>
                <w:rFonts w:ascii="Times New Roman" w:hAnsi="Times New Roman"/>
                <w:sz w:val="24"/>
                <w:szCs w:val="24"/>
              </w:rPr>
              <w:t xml:space="preserve">ve / veya tablet kullanımına izin verilmesi, sınavlarda ek süre verilmesi, okuma ve işaretlemede yardımcı olacak bir </w:t>
            </w:r>
            <w:r w:rsidR="00FD6EEA">
              <w:rPr>
                <w:rFonts w:ascii="Times New Roman" w:hAnsi="Times New Roman"/>
                <w:sz w:val="24"/>
                <w:szCs w:val="24"/>
              </w:rPr>
              <w:t>görevli verilmesi.</w:t>
            </w:r>
          </w:p>
        </w:tc>
      </w:tr>
    </w:tbl>
    <w:p w:rsidR="006B235A" w:rsidRDefault="006B235A" w:rsidP="006B235A">
      <w:p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944B44" w:rsidRDefault="00944B44" w:rsidP="006B235A">
      <w:p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944B44" w:rsidRPr="006B235A" w:rsidRDefault="00944B44" w:rsidP="006B235A">
      <w:p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B614DE" w:rsidRPr="00D20460" w:rsidRDefault="00B614DE" w:rsidP="00B614DE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B614DE" w:rsidRDefault="00D20460" w:rsidP="00B614DE">
      <w:pPr>
        <w:pStyle w:val="ListeParagraf"/>
        <w:numPr>
          <w:ilvl w:val="0"/>
          <w:numId w:val="6"/>
        </w:num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proofErr w:type="spellStart"/>
      <w:r w:rsidRPr="00D20460">
        <w:rPr>
          <w:rFonts w:ascii="Times New Roman" w:eastAsia="Calibri" w:hAnsi="Times New Roman" w:cs="Times New Roman"/>
          <w:b/>
          <w:sz w:val="24"/>
          <w:szCs w:val="24"/>
        </w:rPr>
        <w:t>Sosyo</w:t>
      </w:r>
      <w:proofErr w:type="spellEnd"/>
      <w:r w:rsidRPr="00D20460">
        <w:rPr>
          <w:rFonts w:ascii="Times New Roman" w:eastAsia="Calibri" w:hAnsi="Times New Roman" w:cs="Times New Roman"/>
          <w:b/>
          <w:sz w:val="24"/>
          <w:szCs w:val="24"/>
        </w:rPr>
        <w:t>-Kültürel Faaliyetler</w:t>
      </w:r>
    </w:p>
    <w:p w:rsidR="00C75954" w:rsidRPr="00C75954" w:rsidRDefault="00C75954" w:rsidP="00C75954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E21B91" w:rsidRDefault="00E21B91" w:rsidP="00E21B91">
      <w:pPr>
        <w:pStyle w:val="ListeParagraf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C.1.</w:t>
      </w:r>
      <w:r w:rsidRPr="00E21B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106A">
        <w:rPr>
          <w:rFonts w:ascii="Times New Roman" w:eastAsia="Times New Roman" w:hAnsi="Times New Roman" w:cs="Times New Roman"/>
          <w:sz w:val="24"/>
          <w:szCs w:val="24"/>
        </w:rPr>
        <w:t xml:space="preserve">Engelsiz Yaşam Topluluğu’nun </w:t>
      </w:r>
      <w:r>
        <w:rPr>
          <w:rFonts w:ascii="Times New Roman" w:eastAsia="Times New Roman" w:hAnsi="Times New Roman" w:cs="Times New Roman"/>
          <w:sz w:val="24"/>
          <w:szCs w:val="24"/>
        </w:rPr>
        <w:t>17 - 18</w:t>
      </w:r>
      <w:r w:rsidRPr="00F210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asım</w:t>
      </w:r>
      <w:r w:rsidRPr="00F2106A">
        <w:rPr>
          <w:rFonts w:ascii="Times New Roman" w:eastAsia="Times New Roman" w:hAnsi="Times New Roman" w:cs="Times New Roman"/>
          <w:sz w:val="24"/>
          <w:szCs w:val="24"/>
        </w:rPr>
        <w:t xml:space="preserve"> 2022 tarihind</w:t>
      </w:r>
      <w:r>
        <w:rPr>
          <w:rFonts w:ascii="Times New Roman" w:eastAsia="Times New Roman" w:hAnsi="Times New Roman" w:cs="Times New Roman"/>
          <w:sz w:val="24"/>
          <w:szCs w:val="24"/>
        </w:rPr>
        <w:t>e yaptıkları “Konuşan Eller” başlıklı faaliyet gerçekleştirildi.</w:t>
      </w:r>
    </w:p>
    <w:p w:rsidR="00802511" w:rsidRPr="00B614DE" w:rsidRDefault="00802511" w:rsidP="00BA5E28">
      <w:pPr>
        <w:pStyle w:val="ListeParagraf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C.</w:t>
      </w:r>
      <w:r w:rsidR="00E21B91">
        <w:rPr>
          <w:rFonts w:ascii="Times New Roman" w:eastAsia="Calibri" w:hAnsi="Times New Roman" w:cs="Times New Roman"/>
          <w:b/>
          <w:sz w:val="24"/>
          <w:szCs w:val="24"/>
        </w:rPr>
        <w:t>2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 </w:t>
      </w:r>
      <w:r w:rsidRPr="00F2106A">
        <w:rPr>
          <w:rFonts w:ascii="Times New Roman" w:eastAsia="Times New Roman" w:hAnsi="Times New Roman" w:cs="Times New Roman"/>
          <w:sz w:val="24"/>
          <w:szCs w:val="24"/>
        </w:rPr>
        <w:t>Engelsiz Yaşam Topluluğu’nun 0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F2106A">
        <w:rPr>
          <w:rFonts w:ascii="Times New Roman" w:eastAsia="Times New Roman" w:hAnsi="Times New Roman" w:cs="Times New Roman"/>
          <w:sz w:val="24"/>
          <w:szCs w:val="24"/>
        </w:rPr>
        <w:t xml:space="preserve"> Aralık 2022 tarihind</w:t>
      </w:r>
      <w:r>
        <w:rPr>
          <w:rFonts w:ascii="Times New Roman" w:eastAsia="Times New Roman" w:hAnsi="Times New Roman" w:cs="Times New Roman"/>
          <w:sz w:val="24"/>
          <w:szCs w:val="24"/>
        </w:rPr>
        <w:t>e yaptıkları</w:t>
      </w:r>
      <w:r w:rsidR="00C75954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E21B91" w:rsidRPr="00E21B91">
        <w:rPr>
          <w:rFonts w:ascii="Times New Roman" w:eastAsia="Times New Roman" w:hAnsi="Times New Roman" w:cs="Times New Roman"/>
          <w:sz w:val="24"/>
          <w:szCs w:val="24"/>
        </w:rPr>
        <w:t>Başarı Engel Tanımaz</w:t>
      </w:r>
      <w:r w:rsidR="00732AEE">
        <w:rPr>
          <w:rFonts w:ascii="Times New Roman" w:eastAsia="Times New Roman" w:hAnsi="Times New Roman" w:cs="Times New Roman"/>
          <w:sz w:val="24"/>
          <w:szCs w:val="24"/>
        </w:rPr>
        <w:t xml:space="preserve">” başlıklı faaliyet </w:t>
      </w:r>
      <w:r w:rsidR="00651498">
        <w:rPr>
          <w:rFonts w:ascii="Times New Roman" w:eastAsia="Times New Roman" w:hAnsi="Times New Roman" w:cs="Times New Roman"/>
          <w:sz w:val="24"/>
          <w:szCs w:val="24"/>
        </w:rPr>
        <w:t>gerçekleştirildi.</w:t>
      </w:r>
    </w:p>
    <w:p w:rsidR="00B614DE" w:rsidRPr="00D20460" w:rsidRDefault="00B614DE" w:rsidP="00B614DE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D20460" w:rsidRDefault="00D20460" w:rsidP="00D20460">
      <w:pPr>
        <w:pStyle w:val="ListeParagraf"/>
        <w:numPr>
          <w:ilvl w:val="0"/>
          <w:numId w:val="6"/>
        </w:num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20460">
        <w:rPr>
          <w:rFonts w:ascii="Times New Roman" w:eastAsia="Calibri" w:hAnsi="Times New Roman" w:cs="Times New Roman"/>
          <w:b/>
          <w:sz w:val="24"/>
          <w:szCs w:val="24"/>
        </w:rPr>
        <w:t>Erişilebilirlik Belgesi ve Ödülleri</w:t>
      </w:r>
    </w:p>
    <w:p w:rsidR="00C75954" w:rsidRDefault="00C75954" w:rsidP="00C75954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B614DE" w:rsidRDefault="00B614DE" w:rsidP="00B614DE">
      <w:pPr>
        <w:pStyle w:val="ListeParagraf"/>
        <w:spacing w:after="0"/>
        <w:ind w:left="107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D.1. </w:t>
      </w:r>
      <w:r w:rsidRPr="00B614DE">
        <w:rPr>
          <w:rFonts w:ascii="Times New Roman" w:eastAsia="Calibri" w:hAnsi="Times New Roman" w:cs="Times New Roman"/>
          <w:sz w:val="24"/>
          <w:szCs w:val="24"/>
        </w:rPr>
        <w:t>2023 yılı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9A2D47">
        <w:rPr>
          <w:rFonts w:ascii="Times New Roman" w:hAnsi="Times New Roman" w:cs="Times New Roman"/>
          <w:sz w:val="24"/>
          <w:szCs w:val="24"/>
        </w:rPr>
        <w:t>YÖK Engelsiz Üniversite Bayrak</w:t>
      </w:r>
      <w:r>
        <w:rPr>
          <w:rFonts w:ascii="Times New Roman" w:hAnsi="Times New Roman" w:cs="Times New Roman"/>
          <w:sz w:val="24"/>
          <w:szCs w:val="24"/>
        </w:rPr>
        <w:t>ları</w:t>
      </w:r>
      <w:r w:rsidRPr="009A2D47">
        <w:rPr>
          <w:rFonts w:ascii="Times New Roman" w:hAnsi="Times New Roman" w:cs="Times New Roman"/>
          <w:sz w:val="24"/>
          <w:szCs w:val="24"/>
        </w:rPr>
        <w:t xml:space="preserve"> ve</w:t>
      </w:r>
      <w:r>
        <w:rPr>
          <w:rFonts w:ascii="Times New Roman" w:hAnsi="Times New Roman" w:cs="Times New Roman"/>
          <w:sz w:val="24"/>
          <w:szCs w:val="24"/>
        </w:rPr>
        <w:t xml:space="preserve"> Program</w:t>
      </w:r>
      <w:r w:rsidRPr="009A2D47">
        <w:rPr>
          <w:rFonts w:ascii="Times New Roman" w:hAnsi="Times New Roman" w:cs="Times New Roman"/>
          <w:sz w:val="24"/>
          <w:szCs w:val="24"/>
        </w:rPr>
        <w:t xml:space="preserve"> Nişan</w:t>
      </w:r>
      <w:r>
        <w:rPr>
          <w:rFonts w:ascii="Times New Roman" w:hAnsi="Times New Roman" w:cs="Times New Roman"/>
          <w:sz w:val="24"/>
          <w:szCs w:val="24"/>
        </w:rPr>
        <w:t>ı</w:t>
      </w:r>
      <w:r w:rsidRPr="009A2D47">
        <w:rPr>
          <w:rFonts w:ascii="Times New Roman" w:hAnsi="Times New Roman" w:cs="Times New Roman"/>
          <w:sz w:val="24"/>
          <w:szCs w:val="24"/>
        </w:rPr>
        <w:t xml:space="preserve"> Ödülleri</w:t>
      </w:r>
      <w:r>
        <w:rPr>
          <w:rFonts w:ascii="Times New Roman" w:hAnsi="Times New Roman" w:cs="Times New Roman"/>
          <w:sz w:val="24"/>
          <w:szCs w:val="24"/>
        </w:rPr>
        <w:t>’ne başvuruda bulunulmuş olup:</w:t>
      </w:r>
    </w:p>
    <w:p w:rsidR="00B614DE" w:rsidRPr="00B614DE" w:rsidRDefault="00B614DE" w:rsidP="00B614DE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- </w:t>
      </w:r>
      <w:r w:rsidRPr="00B614DE">
        <w:rPr>
          <w:rFonts w:ascii="Times New Roman" w:eastAsia="Calibri" w:hAnsi="Times New Roman" w:cs="Times New Roman"/>
          <w:sz w:val="24"/>
          <w:szCs w:val="24"/>
        </w:rPr>
        <w:t>Fakülteler T Blok ve</w:t>
      </w:r>
    </w:p>
    <w:p w:rsidR="00B614DE" w:rsidRPr="00B614DE" w:rsidRDefault="00B614DE" w:rsidP="00B614DE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614DE">
        <w:rPr>
          <w:rFonts w:ascii="Times New Roman" w:eastAsia="Calibri" w:hAnsi="Times New Roman" w:cs="Times New Roman"/>
          <w:sz w:val="24"/>
          <w:szCs w:val="24"/>
        </w:rPr>
        <w:t>- Fakülteler Y Blok ödülleri alınmıştır.</w:t>
      </w:r>
    </w:p>
    <w:p w:rsidR="00D20460" w:rsidRPr="00D20460" w:rsidRDefault="00D20460" w:rsidP="00B614DE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D20460" w:rsidRPr="00D20460" w:rsidRDefault="00D20460" w:rsidP="00D20460">
      <w:pPr>
        <w:pStyle w:val="ListeParagraf"/>
        <w:spacing w:after="0"/>
        <w:ind w:left="1074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10525" w:rsidRPr="00D2417B" w:rsidRDefault="00C10525" w:rsidP="00D2417B">
      <w:pPr>
        <w:spacing w:after="0" w:line="276" w:lineRule="auto"/>
        <w:ind w:left="714"/>
        <w:jc w:val="both"/>
        <w:rPr>
          <w:rFonts w:ascii="Times New Roman" w:eastAsia="Calibri" w:hAnsi="Times New Roman" w:cs="Times New Roman"/>
          <w:sz w:val="24"/>
          <w:szCs w:val="24"/>
        </w:rPr>
      </w:pPr>
    </w:p>
    <w:sectPr w:rsidR="00C10525" w:rsidRPr="00D2417B" w:rsidSect="002608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71D73"/>
    <w:multiLevelType w:val="hybridMultilevel"/>
    <w:tmpl w:val="AEDC9ACC"/>
    <w:lvl w:ilvl="0" w:tplc="09E27B40">
      <w:start w:val="1"/>
      <w:numFmt w:val="upperLetter"/>
      <w:lvlText w:val="%1."/>
      <w:lvlJc w:val="left"/>
      <w:pPr>
        <w:ind w:left="107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94" w:hanging="360"/>
      </w:pPr>
    </w:lvl>
    <w:lvl w:ilvl="2" w:tplc="041F001B" w:tentative="1">
      <w:start w:val="1"/>
      <w:numFmt w:val="lowerRoman"/>
      <w:lvlText w:val="%3."/>
      <w:lvlJc w:val="right"/>
      <w:pPr>
        <w:ind w:left="2514" w:hanging="180"/>
      </w:pPr>
    </w:lvl>
    <w:lvl w:ilvl="3" w:tplc="041F000F" w:tentative="1">
      <w:start w:val="1"/>
      <w:numFmt w:val="decimal"/>
      <w:lvlText w:val="%4."/>
      <w:lvlJc w:val="left"/>
      <w:pPr>
        <w:ind w:left="3234" w:hanging="360"/>
      </w:pPr>
    </w:lvl>
    <w:lvl w:ilvl="4" w:tplc="041F0019" w:tentative="1">
      <w:start w:val="1"/>
      <w:numFmt w:val="lowerLetter"/>
      <w:lvlText w:val="%5."/>
      <w:lvlJc w:val="left"/>
      <w:pPr>
        <w:ind w:left="3954" w:hanging="360"/>
      </w:pPr>
    </w:lvl>
    <w:lvl w:ilvl="5" w:tplc="041F001B" w:tentative="1">
      <w:start w:val="1"/>
      <w:numFmt w:val="lowerRoman"/>
      <w:lvlText w:val="%6."/>
      <w:lvlJc w:val="right"/>
      <w:pPr>
        <w:ind w:left="4674" w:hanging="180"/>
      </w:pPr>
    </w:lvl>
    <w:lvl w:ilvl="6" w:tplc="041F000F" w:tentative="1">
      <w:start w:val="1"/>
      <w:numFmt w:val="decimal"/>
      <w:lvlText w:val="%7."/>
      <w:lvlJc w:val="left"/>
      <w:pPr>
        <w:ind w:left="5394" w:hanging="360"/>
      </w:pPr>
    </w:lvl>
    <w:lvl w:ilvl="7" w:tplc="041F0019" w:tentative="1">
      <w:start w:val="1"/>
      <w:numFmt w:val="lowerLetter"/>
      <w:lvlText w:val="%8."/>
      <w:lvlJc w:val="left"/>
      <w:pPr>
        <w:ind w:left="6114" w:hanging="360"/>
      </w:pPr>
    </w:lvl>
    <w:lvl w:ilvl="8" w:tplc="041F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" w15:restartNumberingAfterBreak="0">
    <w:nsid w:val="507C636C"/>
    <w:multiLevelType w:val="hybridMultilevel"/>
    <w:tmpl w:val="763EC998"/>
    <w:lvl w:ilvl="0" w:tplc="98C2C6CA">
      <w:start w:val="20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B2B08"/>
    <w:multiLevelType w:val="hybridMultilevel"/>
    <w:tmpl w:val="A50AF70A"/>
    <w:lvl w:ilvl="0" w:tplc="CA9406EC">
      <w:start w:val="1"/>
      <w:numFmt w:val="bullet"/>
      <w:lvlText w:val="-"/>
      <w:lvlJc w:val="left"/>
      <w:pPr>
        <w:ind w:left="1434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" w15:restartNumberingAfterBreak="0">
    <w:nsid w:val="5F6E4570"/>
    <w:multiLevelType w:val="hybridMultilevel"/>
    <w:tmpl w:val="33549242"/>
    <w:lvl w:ilvl="0" w:tplc="60B09A02">
      <w:start w:val="1"/>
      <w:numFmt w:val="upperLetter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DD41C7B"/>
    <w:multiLevelType w:val="hybridMultilevel"/>
    <w:tmpl w:val="CE0E9B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087F52"/>
    <w:multiLevelType w:val="hybridMultilevel"/>
    <w:tmpl w:val="89F05D6E"/>
    <w:lvl w:ilvl="0" w:tplc="63F64236">
      <w:start w:val="20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TEzNzUwNzUxMzJV0lEKTi0uzszPAykwrAUA08u/DywAAAA="/>
  </w:docVars>
  <w:rsids>
    <w:rsidRoot w:val="00D97ADE"/>
    <w:rsid w:val="00025442"/>
    <w:rsid w:val="00042CE0"/>
    <w:rsid w:val="000446E5"/>
    <w:rsid w:val="00045A60"/>
    <w:rsid w:val="000564CA"/>
    <w:rsid w:val="000828F2"/>
    <w:rsid w:val="000976F0"/>
    <w:rsid w:val="000A324C"/>
    <w:rsid w:val="00177BBA"/>
    <w:rsid w:val="001D6530"/>
    <w:rsid w:val="001E21DE"/>
    <w:rsid w:val="001E7EC3"/>
    <w:rsid w:val="0020709E"/>
    <w:rsid w:val="00212F96"/>
    <w:rsid w:val="00260833"/>
    <w:rsid w:val="0026513D"/>
    <w:rsid w:val="00292D77"/>
    <w:rsid w:val="002A070B"/>
    <w:rsid w:val="002A7B9E"/>
    <w:rsid w:val="002C17A4"/>
    <w:rsid w:val="002F115F"/>
    <w:rsid w:val="003732C5"/>
    <w:rsid w:val="00390C42"/>
    <w:rsid w:val="003D639E"/>
    <w:rsid w:val="00401227"/>
    <w:rsid w:val="00434DA1"/>
    <w:rsid w:val="00501532"/>
    <w:rsid w:val="00504B43"/>
    <w:rsid w:val="005450F9"/>
    <w:rsid w:val="005473C8"/>
    <w:rsid w:val="00574026"/>
    <w:rsid w:val="005D5281"/>
    <w:rsid w:val="005E258A"/>
    <w:rsid w:val="00603AC6"/>
    <w:rsid w:val="0064613A"/>
    <w:rsid w:val="00651498"/>
    <w:rsid w:val="00690A9E"/>
    <w:rsid w:val="006B235A"/>
    <w:rsid w:val="006E3F91"/>
    <w:rsid w:val="00703888"/>
    <w:rsid w:val="00722331"/>
    <w:rsid w:val="00732AEE"/>
    <w:rsid w:val="007556F2"/>
    <w:rsid w:val="007C524E"/>
    <w:rsid w:val="007E2CFC"/>
    <w:rsid w:val="00802511"/>
    <w:rsid w:val="0080581A"/>
    <w:rsid w:val="00843BFA"/>
    <w:rsid w:val="0085763E"/>
    <w:rsid w:val="00893F43"/>
    <w:rsid w:val="008B1422"/>
    <w:rsid w:val="008C01F6"/>
    <w:rsid w:val="008C48CF"/>
    <w:rsid w:val="008E1EF8"/>
    <w:rsid w:val="008E211E"/>
    <w:rsid w:val="008E7EB1"/>
    <w:rsid w:val="00944B44"/>
    <w:rsid w:val="00972AD0"/>
    <w:rsid w:val="009A2EC9"/>
    <w:rsid w:val="009A6986"/>
    <w:rsid w:val="009E4F42"/>
    <w:rsid w:val="00A24F43"/>
    <w:rsid w:val="00A56740"/>
    <w:rsid w:val="00A61CCB"/>
    <w:rsid w:val="00AD518D"/>
    <w:rsid w:val="00B10778"/>
    <w:rsid w:val="00B117BC"/>
    <w:rsid w:val="00B12AB6"/>
    <w:rsid w:val="00B614DE"/>
    <w:rsid w:val="00B62AC0"/>
    <w:rsid w:val="00B75194"/>
    <w:rsid w:val="00B75231"/>
    <w:rsid w:val="00B83C02"/>
    <w:rsid w:val="00BA5E28"/>
    <w:rsid w:val="00BF474F"/>
    <w:rsid w:val="00C10525"/>
    <w:rsid w:val="00C10B6C"/>
    <w:rsid w:val="00C1231D"/>
    <w:rsid w:val="00C60547"/>
    <w:rsid w:val="00C75954"/>
    <w:rsid w:val="00C90CCA"/>
    <w:rsid w:val="00CB61FF"/>
    <w:rsid w:val="00D1772D"/>
    <w:rsid w:val="00D20460"/>
    <w:rsid w:val="00D2417B"/>
    <w:rsid w:val="00D61FE6"/>
    <w:rsid w:val="00D82BEC"/>
    <w:rsid w:val="00D90F76"/>
    <w:rsid w:val="00D97ADE"/>
    <w:rsid w:val="00DA13EB"/>
    <w:rsid w:val="00DC0FD1"/>
    <w:rsid w:val="00DE5F12"/>
    <w:rsid w:val="00DF0B23"/>
    <w:rsid w:val="00E212E2"/>
    <w:rsid w:val="00E21987"/>
    <w:rsid w:val="00E21B91"/>
    <w:rsid w:val="00EB303A"/>
    <w:rsid w:val="00EC0485"/>
    <w:rsid w:val="00ED09B8"/>
    <w:rsid w:val="00F13B64"/>
    <w:rsid w:val="00F1575B"/>
    <w:rsid w:val="00F35673"/>
    <w:rsid w:val="00F7701E"/>
    <w:rsid w:val="00F82677"/>
    <w:rsid w:val="00FA772A"/>
    <w:rsid w:val="00FC625C"/>
    <w:rsid w:val="00FD6EEA"/>
    <w:rsid w:val="00FE2F38"/>
    <w:rsid w:val="00FE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B54AF"/>
  <w15:chartTrackingRefBased/>
  <w15:docId w15:val="{15ABDD51-B738-41C6-BE80-9B146AA0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E21D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A13EB"/>
    <w:pPr>
      <w:spacing w:after="200" w:line="276" w:lineRule="auto"/>
      <w:ind w:left="720"/>
      <w:contextualSpacing/>
    </w:pPr>
  </w:style>
  <w:style w:type="paragraph" w:styleId="AralkYok">
    <w:name w:val="No Spacing"/>
    <w:uiPriority w:val="1"/>
    <w:qFormat/>
    <w:rsid w:val="006B23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9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ret Atalanlı</dc:creator>
  <cp:keywords/>
  <dc:description/>
  <cp:lastModifiedBy>Özge Can</cp:lastModifiedBy>
  <cp:revision>3</cp:revision>
  <cp:lastPrinted>2023-09-11T14:48:00Z</cp:lastPrinted>
  <dcterms:created xsi:type="dcterms:W3CDTF">2023-11-28T08:39:00Z</dcterms:created>
  <dcterms:modified xsi:type="dcterms:W3CDTF">2023-11-28T08:41:00Z</dcterms:modified>
</cp:coreProperties>
</file>